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7BAD5379" w:rsidR="00D07A49" w:rsidRDefault="00D07A49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  <w:r w:rsidRPr="00B52A16">
        <w:rPr>
          <w:rFonts w:ascii="Arial Narrow" w:hAnsi="Arial Narrow"/>
          <w:i/>
          <w:sz w:val="22"/>
          <w:szCs w:val="22"/>
        </w:rPr>
        <w:t xml:space="preserve">Celková najnižšia cena vyjadrená v EUR bez DPH pri </w:t>
      </w:r>
      <w:r w:rsidR="00B52A16">
        <w:rPr>
          <w:rFonts w:ascii="Arial Narrow" w:hAnsi="Arial Narrow"/>
          <w:i/>
          <w:sz w:val="22"/>
          <w:szCs w:val="22"/>
        </w:rPr>
        <w:t xml:space="preserve">položke č. 1 </w:t>
      </w:r>
      <w:r w:rsidR="00BF6778" w:rsidRPr="00BF6778">
        <w:rPr>
          <w:rFonts w:ascii="Arial Narrow" w:hAnsi="Arial Narrow"/>
          <w:i/>
          <w:sz w:val="22"/>
          <w:szCs w:val="22"/>
        </w:rPr>
        <w:t>Prenosný počítať (Notebook) 15“</w:t>
      </w:r>
      <w:r w:rsidR="00B52A16">
        <w:rPr>
          <w:rFonts w:ascii="Arial Narrow" w:hAnsi="Arial Narrow"/>
          <w:i/>
          <w:sz w:val="22"/>
          <w:szCs w:val="22"/>
        </w:rPr>
        <w:t>.</w:t>
      </w:r>
    </w:p>
    <w:p w14:paraId="0233D751" w14:textId="5F2D39DC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</w:p>
    <w:p w14:paraId="65119778" w14:textId="656FACBD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Elektronická aukcia </w:t>
      </w:r>
    </w:p>
    <w:p w14:paraId="0842CC9E" w14:textId="1575A007" w:rsidR="007428CD" w:rsidRPr="007428CD" w:rsidRDefault="007428CD" w:rsidP="007428CD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aplikuje sa </w:t>
      </w:r>
      <w:bookmarkStart w:id="0" w:name="_GoBack"/>
      <w:bookmarkEnd w:id="0"/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9B69C3" w14:textId="77777777" w:rsidR="00020F5F" w:rsidRDefault="00020F5F" w:rsidP="007C6581">
      <w:r>
        <w:separator/>
      </w:r>
    </w:p>
  </w:endnote>
  <w:endnote w:type="continuationSeparator" w:id="0">
    <w:p w14:paraId="4E71F6B3" w14:textId="77777777" w:rsidR="00020F5F" w:rsidRDefault="00020F5F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7D00923D" w:rsidR="00506046" w:rsidRPr="004D2514" w:rsidRDefault="00CC2C3E" w:rsidP="00CC2C3E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i/>
        <w:sz w:val="22"/>
        <w:szCs w:val="22"/>
      </w:rPr>
      <w:t>„</w:t>
    </w:r>
    <w:r w:rsidRPr="00CC2C3E">
      <w:rPr>
        <w:rFonts w:ascii="Arial Narrow" w:hAnsi="Arial Narrow"/>
        <w:i/>
        <w:sz w:val="22"/>
        <w:szCs w:val="22"/>
      </w:rPr>
      <w:t>Zabezpečenie technických prostriedkov pre službu dopravnej polície</w:t>
    </w:r>
    <w:r w:rsidR="004D2514" w:rsidRPr="005C43D9">
      <w:rPr>
        <w:rFonts w:ascii="Arial Narrow" w:hAnsi="Arial Narrow"/>
        <w:sz w:val="18"/>
        <w:szCs w:val="18"/>
      </w:rPr>
      <w:t>“</w:t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BF6778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BF6778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B3F5B9" w14:textId="77777777" w:rsidR="00020F5F" w:rsidRDefault="00020F5F" w:rsidP="007C6581">
      <w:r>
        <w:separator/>
      </w:r>
    </w:p>
  </w:footnote>
  <w:footnote w:type="continuationSeparator" w:id="0">
    <w:p w14:paraId="7F908DAB" w14:textId="77777777" w:rsidR="00020F5F" w:rsidRDefault="00020F5F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B41E70"/>
    <w:multiLevelType w:val="hybridMultilevel"/>
    <w:tmpl w:val="E10ABA22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2"/>
  </w:num>
  <w:num w:numId="3">
    <w:abstractNumId w:val="10"/>
  </w:num>
  <w:num w:numId="4">
    <w:abstractNumId w:val="19"/>
  </w:num>
  <w:num w:numId="5">
    <w:abstractNumId w:val="7"/>
  </w:num>
  <w:num w:numId="6">
    <w:abstractNumId w:val="3"/>
  </w:num>
  <w:num w:numId="7">
    <w:abstractNumId w:val="8"/>
  </w:num>
  <w:num w:numId="8">
    <w:abstractNumId w:val="21"/>
  </w:num>
  <w:num w:numId="9">
    <w:abstractNumId w:val="9"/>
  </w:num>
  <w:num w:numId="10">
    <w:abstractNumId w:val="13"/>
  </w:num>
  <w:num w:numId="11">
    <w:abstractNumId w:val="18"/>
  </w:num>
  <w:num w:numId="12">
    <w:abstractNumId w:val="20"/>
  </w:num>
  <w:num w:numId="13">
    <w:abstractNumId w:val="1"/>
  </w:num>
  <w:num w:numId="14">
    <w:abstractNumId w:val="6"/>
  </w:num>
  <w:num w:numId="15">
    <w:abstractNumId w:val="5"/>
  </w:num>
  <w:num w:numId="16">
    <w:abstractNumId w:val="22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7"/>
  </w:num>
  <w:num w:numId="24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0F5F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C1328"/>
    <w:rsid w:val="002C2B76"/>
    <w:rsid w:val="002D495A"/>
    <w:rsid w:val="002D70FF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42090"/>
    <w:rsid w:val="00452E1E"/>
    <w:rsid w:val="0047501F"/>
    <w:rsid w:val="00475054"/>
    <w:rsid w:val="0047788D"/>
    <w:rsid w:val="0048679C"/>
    <w:rsid w:val="00493B01"/>
    <w:rsid w:val="0049568A"/>
    <w:rsid w:val="00496808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C43D9"/>
    <w:rsid w:val="005D358A"/>
    <w:rsid w:val="005D7521"/>
    <w:rsid w:val="005E16CA"/>
    <w:rsid w:val="005E2CF1"/>
    <w:rsid w:val="005E4C69"/>
    <w:rsid w:val="005F47CD"/>
    <w:rsid w:val="00604B41"/>
    <w:rsid w:val="00611D91"/>
    <w:rsid w:val="00625253"/>
    <w:rsid w:val="00635F0E"/>
    <w:rsid w:val="0063699B"/>
    <w:rsid w:val="00640F7C"/>
    <w:rsid w:val="00643C5C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40C8"/>
    <w:rsid w:val="006F720A"/>
    <w:rsid w:val="0070600E"/>
    <w:rsid w:val="00710821"/>
    <w:rsid w:val="00730ED4"/>
    <w:rsid w:val="007428C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1AD9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52A16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778"/>
    <w:rsid w:val="00BF6C8D"/>
    <w:rsid w:val="00C0005C"/>
    <w:rsid w:val="00C03D30"/>
    <w:rsid w:val="00C04A8D"/>
    <w:rsid w:val="00C13E95"/>
    <w:rsid w:val="00C33AAC"/>
    <w:rsid w:val="00C33FD8"/>
    <w:rsid w:val="00C36D5A"/>
    <w:rsid w:val="00C63A36"/>
    <w:rsid w:val="00C661DC"/>
    <w:rsid w:val="00C80E66"/>
    <w:rsid w:val="00C96320"/>
    <w:rsid w:val="00CA581E"/>
    <w:rsid w:val="00CC2C3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41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15</cp:revision>
  <cp:lastPrinted>2019-07-12T11:07:00Z</cp:lastPrinted>
  <dcterms:created xsi:type="dcterms:W3CDTF">2022-04-28T09:57:00Z</dcterms:created>
  <dcterms:modified xsi:type="dcterms:W3CDTF">2022-08-15T08:33:00Z</dcterms:modified>
</cp:coreProperties>
</file>